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27953" w14:textId="0C606C5F" w:rsidR="00E2306E" w:rsidRPr="008348DC" w:rsidRDefault="00E2306E">
      <w:pPr>
        <w:spacing w:line="240" w:lineRule="auto"/>
        <w:rPr>
          <w:sz w:val="23"/>
          <w:szCs w:val="23"/>
        </w:rPr>
      </w:pPr>
      <w:r w:rsidRPr="008348DC">
        <w:rPr>
          <w:sz w:val="23"/>
          <w:szCs w:val="23"/>
        </w:rPr>
        <w:t xml:space="preserve">Name: </w:t>
      </w:r>
      <w:r w:rsidRPr="008348DC">
        <w:rPr>
          <w:rFonts w:hint="eastAsia"/>
          <w:sz w:val="23"/>
          <w:szCs w:val="23"/>
        </w:rPr>
        <w:t>黃廷睿</w:t>
      </w:r>
    </w:p>
    <w:p w14:paraId="6A2A2850" w14:textId="6DEFB0DF" w:rsidR="00E2306E" w:rsidRPr="008348DC" w:rsidRDefault="00E2306E">
      <w:pPr>
        <w:spacing w:line="240" w:lineRule="auto"/>
        <w:rPr>
          <w:sz w:val="23"/>
          <w:szCs w:val="23"/>
        </w:rPr>
      </w:pPr>
      <w:r w:rsidRPr="008348DC">
        <w:rPr>
          <w:rFonts w:hint="eastAsia"/>
          <w:sz w:val="23"/>
          <w:szCs w:val="23"/>
        </w:rPr>
        <w:t>ID: r</w:t>
      </w:r>
      <w:r w:rsidRPr="008348DC">
        <w:rPr>
          <w:sz w:val="23"/>
          <w:szCs w:val="23"/>
        </w:rPr>
        <w:t>11631026</w:t>
      </w:r>
    </w:p>
    <w:p w14:paraId="1F6155E5" w14:textId="77777777" w:rsidR="008348DC" w:rsidRDefault="008348DC">
      <w:pPr>
        <w:spacing w:line="240" w:lineRule="auto"/>
        <w:rPr>
          <w:b/>
          <w:bCs/>
          <w:sz w:val="23"/>
          <w:szCs w:val="23"/>
        </w:rPr>
      </w:pPr>
    </w:p>
    <w:p w14:paraId="34C3B7F9" w14:textId="76B7C9A3" w:rsidR="00087FA5" w:rsidRDefault="00E7385E">
      <w:pPr>
        <w:spacing w:line="240" w:lineRule="auto"/>
        <w:rPr>
          <w:b/>
          <w:bCs/>
          <w:sz w:val="23"/>
          <w:szCs w:val="23"/>
        </w:rPr>
      </w:pPr>
      <w:r w:rsidRPr="00E7385E">
        <w:rPr>
          <w:b/>
          <w:bCs/>
          <w:sz w:val="23"/>
          <w:szCs w:val="23"/>
        </w:rPr>
        <w:t>Problem 1 (Regression)</w:t>
      </w:r>
      <w:r w:rsidR="00087FA5">
        <w:rPr>
          <w:rFonts w:hint="eastAsia"/>
          <w:b/>
          <w:bCs/>
          <w:sz w:val="23"/>
          <w:szCs w:val="23"/>
        </w:rPr>
        <w:t>.</w:t>
      </w:r>
    </w:p>
    <w:p w14:paraId="61CC6318" w14:textId="00656C2A" w:rsidR="00E4440D" w:rsidRPr="00E4440D" w:rsidRDefault="00E4440D">
      <w:pPr>
        <w:spacing w:line="240" w:lineRule="auto"/>
        <w:rPr>
          <w:rFonts w:hint="eastAsia"/>
          <w:sz w:val="23"/>
          <w:szCs w:val="23"/>
        </w:rPr>
      </w:pPr>
      <w:r>
        <w:rPr>
          <w:rFonts w:hint="eastAsia"/>
          <w:sz w:val="23"/>
          <w:szCs w:val="23"/>
        </w:rPr>
        <w:t>可發現</w:t>
      </w:r>
      <w:r w:rsidR="0012421B">
        <w:rPr>
          <w:rFonts w:hint="eastAsia"/>
          <w:sz w:val="23"/>
          <w:szCs w:val="23"/>
        </w:rPr>
        <w:t>階數越</w:t>
      </w:r>
      <w:proofErr w:type="gramStart"/>
      <w:r w:rsidR="0012421B">
        <w:rPr>
          <w:rFonts w:hint="eastAsia"/>
          <w:sz w:val="23"/>
          <w:szCs w:val="23"/>
        </w:rPr>
        <w:t>高能越</w:t>
      </w:r>
      <w:proofErr w:type="gramEnd"/>
      <w:r w:rsidR="0012421B">
        <w:rPr>
          <w:rFonts w:hint="eastAsia"/>
          <w:sz w:val="23"/>
          <w:szCs w:val="23"/>
        </w:rPr>
        <w:t>好的擬合原始資料，並且經計算</w:t>
      </w:r>
      <w:proofErr w:type="gramStart"/>
      <w:r w:rsidR="0012421B">
        <w:rPr>
          <w:rFonts w:hint="eastAsia"/>
          <w:sz w:val="23"/>
          <w:szCs w:val="23"/>
        </w:rPr>
        <w:t>殘差值</w:t>
      </w:r>
      <w:proofErr w:type="gramEnd"/>
      <w:r w:rsidR="0012421B">
        <w:rPr>
          <w:rFonts w:hint="eastAsia"/>
          <w:sz w:val="23"/>
          <w:szCs w:val="23"/>
        </w:rPr>
        <w:t>的總和，非常接近</w:t>
      </w:r>
      <w:r w:rsidR="0012421B">
        <w:rPr>
          <w:rFonts w:hint="eastAsia"/>
          <w:sz w:val="23"/>
          <w:szCs w:val="23"/>
        </w:rPr>
        <w:t>0</w:t>
      </w:r>
      <w:r w:rsidR="00D930F0">
        <w:rPr>
          <w:rFonts w:hint="eastAsia"/>
          <w:sz w:val="23"/>
          <w:szCs w:val="23"/>
        </w:rPr>
        <w:t>，滿足</w:t>
      </w:r>
      <w:r w:rsidR="00D930F0" w:rsidRPr="00D930F0">
        <w:rPr>
          <w:sz w:val="23"/>
          <w:szCs w:val="23"/>
        </w:rPr>
        <w:t>least squares assumptions</w:t>
      </w:r>
      <w:r w:rsidR="00D930F0">
        <w:rPr>
          <w:rFonts w:hint="eastAsia"/>
          <w:sz w:val="23"/>
          <w:szCs w:val="23"/>
        </w:rPr>
        <w:t>的</w:t>
      </w:r>
      <w:r w:rsidR="007D13D7">
        <w:rPr>
          <w:rFonts w:hint="eastAsia"/>
          <w:sz w:val="23"/>
          <w:szCs w:val="23"/>
        </w:rPr>
        <w:t>條件</w:t>
      </w:r>
    </w:p>
    <w:p w14:paraId="6486B871" w14:textId="77777777" w:rsidR="00087FA5" w:rsidRDefault="00087FA5" w:rsidP="00087FA5">
      <w:pPr>
        <w:spacing w:line="240" w:lineRule="auto"/>
        <w:jc w:val="center"/>
        <w:rPr>
          <w:b/>
          <w:bCs/>
          <w:sz w:val="23"/>
          <w:szCs w:val="23"/>
        </w:rPr>
      </w:pPr>
      <w:r>
        <w:rPr>
          <w:b/>
          <w:bCs/>
          <w:noProof/>
          <w:sz w:val="23"/>
          <w:szCs w:val="23"/>
        </w:rPr>
        <w:drawing>
          <wp:inline distT="0" distB="0" distL="0" distR="0" wp14:anchorId="7557E688" wp14:editId="34C1D092">
            <wp:extent cx="5655310" cy="1933440"/>
            <wp:effectExtent l="0" t="0" r="254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84" r="5786"/>
                    <a:stretch/>
                  </pic:blipFill>
                  <pic:spPr bwMode="auto">
                    <a:xfrm>
                      <a:off x="0" y="0"/>
                      <a:ext cx="5685489" cy="19437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3708F2" w14:paraId="5647EA35" w14:textId="77777777" w:rsidTr="005B64E1">
        <w:tc>
          <w:tcPr>
            <w:tcW w:w="8296" w:type="dxa"/>
          </w:tcPr>
          <w:p w14:paraId="732DC735" w14:textId="77777777" w:rsidR="003708F2" w:rsidRDefault="003708F2" w:rsidP="003708F2">
            <w:pPr>
              <w:spacing w:line="240" w:lineRule="auto"/>
              <w:jc w:val="center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Order: 1</w:t>
            </w:r>
          </w:p>
          <w:p w14:paraId="5F78B908" w14:textId="77777777" w:rsidR="003708F2" w:rsidRDefault="003708F2" w:rsidP="003708F2">
            <w:pPr>
              <w:spacing w:line="240" w:lineRule="auto"/>
              <w:jc w:val="center"/>
              <w:rPr>
                <w:b/>
                <w:bCs/>
                <w:sz w:val="23"/>
                <w:szCs w:val="23"/>
              </w:rPr>
            </w:pPr>
            <w:r w:rsidRPr="003708F2">
              <w:rPr>
                <w:b/>
                <w:bCs/>
                <w:noProof/>
                <w:sz w:val="23"/>
                <w:szCs w:val="23"/>
              </w:rPr>
              <w:drawing>
                <wp:inline distT="0" distB="0" distL="0" distR="0" wp14:anchorId="6A771163" wp14:editId="311F3E4B">
                  <wp:extent cx="3240000" cy="3735738"/>
                  <wp:effectExtent l="0" t="0" r="0" b="0"/>
                  <wp:docPr id="10" name="圖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圖片 10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0000" cy="3735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18F754" w14:textId="66245BE5" w:rsidR="0081695E" w:rsidRDefault="0081695E" w:rsidP="0081695E">
            <w:pPr>
              <w:spacing w:line="240" w:lineRule="auto"/>
              <w:jc w:val="center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Sum of error: </w:t>
            </w:r>
            <w:r w:rsidRPr="0081695E">
              <w:rPr>
                <w:b/>
                <w:bCs/>
                <w:sz w:val="23"/>
                <w:szCs w:val="23"/>
              </w:rPr>
              <w:t>7.5495e-15</w:t>
            </w:r>
          </w:p>
          <w:p w14:paraId="38C268E2" w14:textId="77777777" w:rsidR="001E44A6" w:rsidRDefault="001E44A6" w:rsidP="003708F2">
            <w:pPr>
              <w:spacing w:line="240" w:lineRule="auto"/>
              <w:jc w:val="center"/>
              <w:rPr>
                <w:b/>
                <w:bCs/>
                <w:sz w:val="23"/>
                <w:szCs w:val="23"/>
              </w:rPr>
            </w:pPr>
          </w:p>
          <w:p w14:paraId="1A800762" w14:textId="77777777" w:rsidR="001E44A6" w:rsidRDefault="001E44A6" w:rsidP="00192B22">
            <w:pPr>
              <w:spacing w:line="240" w:lineRule="auto"/>
              <w:rPr>
                <w:rFonts w:hint="eastAsia"/>
                <w:b/>
                <w:bCs/>
                <w:sz w:val="23"/>
                <w:szCs w:val="23"/>
              </w:rPr>
            </w:pPr>
          </w:p>
          <w:p w14:paraId="148A22BB" w14:textId="77777777" w:rsidR="001E44A6" w:rsidRDefault="001E44A6" w:rsidP="003708F2">
            <w:pPr>
              <w:spacing w:line="240" w:lineRule="auto"/>
              <w:jc w:val="center"/>
              <w:rPr>
                <w:b/>
                <w:bCs/>
                <w:sz w:val="23"/>
                <w:szCs w:val="23"/>
              </w:rPr>
            </w:pPr>
          </w:p>
          <w:p w14:paraId="64922951" w14:textId="12630FF7" w:rsidR="001E44A6" w:rsidRDefault="001E44A6" w:rsidP="001E44A6">
            <w:pPr>
              <w:spacing w:line="240" w:lineRule="auto"/>
              <w:rPr>
                <w:b/>
                <w:bCs/>
                <w:sz w:val="23"/>
                <w:szCs w:val="23"/>
              </w:rPr>
            </w:pPr>
          </w:p>
        </w:tc>
      </w:tr>
      <w:tr w:rsidR="003708F2" w14:paraId="743540AC" w14:textId="77777777" w:rsidTr="005B64E1">
        <w:tc>
          <w:tcPr>
            <w:tcW w:w="8296" w:type="dxa"/>
          </w:tcPr>
          <w:p w14:paraId="075B65D9" w14:textId="3C79A050" w:rsidR="003708F2" w:rsidRDefault="003708F2" w:rsidP="001E44A6">
            <w:pPr>
              <w:spacing w:line="240" w:lineRule="auto"/>
              <w:jc w:val="center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lastRenderedPageBreak/>
              <w:t>Order: 2</w:t>
            </w:r>
          </w:p>
          <w:p w14:paraId="0919EE30" w14:textId="77777777" w:rsidR="003708F2" w:rsidRDefault="003708F2" w:rsidP="003708F2">
            <w:pPr>
              <w:spacing w:line="240" w:lineRule="auto"/>
              <w:jc w:val="center"/>
              <w:rPr>
                <w:b/>
                <w:bCs/>
                <w:sz w:val="23"/>
                <w:szCs w:val="23"/>
              </w:rPr>
            </w:pPr>
            <w:r w:rsidRPr="003708F2">
              <w:rPr>
                <w:b/>
                <w:bCs/>
                <w:noProof/>
                <w:sz w:val="23"/>
                <w:szCs w:val="23"/>
              </w:rPr>
              <w:drawing>
                <wp:inline distT="0" distB="0" distL="0" distR="0" wp14:anchorId="79E5A968" wp14:editId="6AAD84FB">
                  <wp:extent cx="3107956" cy="3650342"/>
                  <wp:effectExtent l="0" t="0" r="0" b="7620"/>
                  <wp:docPr id="11" name="圖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圖片 11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7956" cy="3650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D356F1" w14:textId="77777777" w:rsidR="0081695E" w:rsidRDefault="0081695E" w:rsidP="0081695E">
            <w:pPr>
              <w:spacing w:line="240" w:lineRule="auto"/>
              <w:jc w:val="center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Sum of error: </w:t>
            </w:r>
            <w:r w:rsidRPr="0081695E">
              <w:rPr>
                <w:b/>
                <w:bCs/>
                <w:sz w:val="23"/>
                <w:szCs w:val="23"/>
              </w:rPr>
              <w:t>7.5495e-15</w:t>
            </w:r>
          </w:p>
          <w:p w14:paraId="1FF0CEAB" w14:textId="3799247F" w:rsidR="0081695E" w:rsidRDefault="0081695E" w:rsidP="003708F2">
            <w:pPr>
              <w:spacing w:line="240" w:lineRule="auto"/>
              <w:jc w:val="center"/>
              <w:rPr>
                <w:b/>
                <w:bCs/>
                <w:sz w:val="23"/>
                <w:szCs w:val="23"/>
              </w:rPr>
            </w:pPr>
          </w:p>
        </w:tc>
      </w:tr>
      <w:tr w:rsidR="003708F2" w14:paraId="0626917B" w14:textId="77777777" w:rsidTr="005B64E1">
        <w:tc>
          <w:tcPr>
            <w:tcW w:w="8296" w:type="dxa"/>
          </w:tcPr>
          <w:p w14:paraId="6C94DE17" w14:textId="77777777" w:rsidR="003708F2" w:rsidRDefault="003708F2" w:rsidP="003708F2">
            <w:pPr>
              <w:spacing w:line="240" w:lineRule="auto"/>
              <w:jc w:val="center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Order: 3</w:t>
            </w:r>
          </w:p>
          <w:p w14:paraId="724BC928" w14:textId="77777777" w:rsidR="003708F2" w:rsidRDefault="003708F2" w:rsidP="003708F2">
            <w:pPr>
              <w:spacing w:line="240" w:lineRule="auto"/>
              <w:jc w:val="center"/>
              <w:rPr>
                <w:b/>
                <w:bCs/>
                <w:sz w:val="23"/>
                <w:szCs w:val="23"/>
              </w:rPr>
            </w:pPr>
            <w:r w:rsidRPr="003708F2">
              <w:rPr>
                <w:b/>
                <w:bCs/>
                <w:noProof/>
                <w:sz w:val="23"/>
                <w:szCs w:val="23"/>
              </w:rPr>
              <w:drawing>
                <wp:inline distT="0" distB="0" distL="0" distR="0" wp14:anchorId="65F151B3" wp14:editId="56248FAA">
                  <wp:extent cx="3240000" cy="3435377"/>
                  <wp:effectExtent l="0" t="0" r="0" b="0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圖片 1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0000" cy="34353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FEFC6C" w14:textId="45C99370" w:rsidR="0081695E" w:rsidRDefault="0081695E" w:rsidP="0081695E">
            <w:pPr>
              <w:spacing w:line="240" w:lineRule="auto"/>
              <w:jc w:val="center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Sum of error: </w:t>
            </w:r>
            <w:r w:rsidRPr="0081695E">
              <w:rPr>
                <w:b/>
                <w:bCs/>
                <w:sz w:val="23"/>
                <w:szCs w:val="23"/>
              </w:rPr>
              <w:t>7.2553e-14</w:t>
            </w:r>
          </w:p>
        </w:tc>
      </w:tr>
    </w:tbl>
    <w:p w14:paraId="7BC486ED" w14:textId="1F5EB3D9" w:rsidR="00E7385E" w:rsidRDefault="00E7385E">
      <w:pPr>
        <w:spacing w:line="240" w:lineRule="auto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br w:type="page"/>
      </w:r>
    </w:p>
    <w:p w14:paraId="5CD82D5F" w14:textId="77777777" w:rsidR="004C2FD5" w:rsidRDefault="004C2FD5">
      <w:pPr>
        <w:spacing w:line="240" w:lineRule="auto"/>
        <w:rPr>
          <w:b/>
          <w:bCs/>
          <w:sz w:val="23"/>
          <w:szCs w:val="23"/>
        </w:rPr>
      </w:pPr>
      <w:r w:rsidRPr="004C2FD5">
        <w:rPr>
          <w:b/>
          <w:bCs/>
          <w:sz w:val="23"/>
          <w:szCs w:val="23"/>
        </w:rPr>
        <w:lastRenderedPageBreak/>
        <w:t>Problem 2 (Variance of linear regression model)</w:t>
      </w:r>
      <w:r w:rsidRPr="004C2FD5">
        <w:rPr>
          <w:b/>
          <w:bCs/>
          <w:sz w:val="23"/>
          <w:szCs w:val="23"/>
        </w:rPr>
        <w:t xml:space="preserve"> </w:t>
      </w:r>
    </w:p>
    <w:p w14:paraId="0C5493EC" w14:textId="77777777" w:rsidR="004C2FD5" w:rsidRDefault="004C2FD5">
      <w:pPr>
        <w:spacing w:line="240" w:lineRule="auto"/>
        <w:rPr>
          <w:b/>
          <w:bCs/>
          <w:sz w:val="23"/>
          <w:szCs w:val="23"/>
        </w:rPr>
      </w:pPr>
    </w:p>
    <w:p w14:paraId="68F70D2F" w14:textId="77777777" w:rsidR="004C2FD5" w:rsidRDefault="004C2FD5">
      <w:pPr>
        <w:spacing w:line="240" w:lineRule="auto"/>
        <w:rPr>
          <w:b/>
          <w:bCs/>
          <w:sz w:val="23"/>
          <w:szCs w:val="23"/>
        </w:rPr>
      </w:pPr>
    </w:p>
    <w:p w14:paraId="6BD5F1FF" w14:textId="77777777" w:rsidR="004C2FD5" w:rsidRDefault="004C2FD5">
      <w:pPr>
        <w:spacing w:line="240" w:lineRule="auto"/>
        <w:rPr>
          <w:b/>
          <w:bCs/>
          <w:sz w:val="23"/>
          <w:szCs w:val="23"/>
        </w:rPr>
      </w:pPr>
    </w:p>
    <w:p w14:paraId="35749E43" w14:textId="68C1BF54" w:rsidR="004C2FD5" w:rsidRDefault="004C2FD5">
      <w:pPr>
        <w:spacing w:line="240" w:lineRule="auto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br w:type="page"/>
      </w:r>
    </w:p>
    <w:p w14:paraId="384296A1" w14:textId="4FB6DE22" w:rsidR="005821EB" w:rsidRDefault="006B311F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lastRenderedPageBreak/>
        <w:t>Problem 3 (Residue analysis)</w:t>
      </w:r>
    </w:p>
    <w:p w14:paraId="6A0F177C" w14:textId="03F8FA37" w:rsidR="00CF0C83" w:rsidRDefault="006B311F" w:rsidP="00CF0C83">
      <w:pPr>
        <w:pStyle w:val="a0"/>
        <w:numPr>
          <w:ilvl w:val="0"/>
          <w:numId w:val="6"/>
        </w:numPr>
        <w:ind w:leftChars="0"/>
      </w:pPr>
      <w:r>
        <w:t xml:space="preserve">Generate a scatter plot of the </w:t>
      </w:r>
      <w:proofErr w:type="gramStart"/>
      <w:r>
        <w:t>yields</w:t>
      </w:r>
      <w:proofErr w:type="gramEnd"/>
      <w:r>
        <w:t xml:space="preserve"> vs maturity. Comment on the figures.</w:t>
      </w:r>
    </w:p>
    <w:p w14:paraId="1BA65D57" w14:textId="4C14EE0B" w:rsidR="006B311F" w:rsidRDefault="006B311F" w:rsidP="006B311F">
      <w:pPr>
        <w:pStyle w:val="a0"/>
        <w:ind w:leftChars="0"/>
        <w:jc w:val="center"/>
      </w:pPr>
      <w:r w:rsidRPr="006B311F">
        <w:rPr>
          <w:noProof/>
        </w:rPr>
        <w:drawing>
          <wp:inline distT="0" distB="0" distL="0" distR="0" wp14:anchorId="59FCFE9A" wp14:editId="06B2D65C">
            <wp:extent cx="3119747" cy="2246865"/>
            <wp:effectExtent l="0" t="0" r="5080" b="127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9747" cy="224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4D81C" w14:textId="77777777" w:rsidR="006B311F" w:rsidRDefault="006B311F" w:rsidP="006B311F">
      <w:pPr>
        <w:pStyle w:val="a0"/>
        <w:ind w:leftChars="0"/>
      </w:pPr>
    </w:p>
    <w:p w14:paraId="3F497CB9" w14:textId="4B81F144" w:rsidR="005D0AE5" w:rsidRDefault="006B311F" w:rsidP="005D0AE5">
      <w:pPr>
        <w:pStyle w:val="a0"/>
        <w:numPr>
          <w:ilvl w:val="0"/>
          <w:numId w:val="6"/>
        </w:numPr>
        <w:ind w:leftChars="0"/>
      </w:pPr>
      <w:r>
        <w:t xml:space="preserve">You want to fit a polynomial regression model to the data. Since you don't know the order you need, you fit six polynomial models, with orders from 1 to 6. Plot the </w:t>
      </w:r>
      <w:r w:rsidRPr="006B311F">
        <w:rPr>
          <w:rFonts w:ascii="Cambria Math" w:hAnsi="Cambria Math" w:cs="Cambria Math"/>
        </w:rPr>
        <w:t>𝑅</w:t>
      </w:r>
      <w:r>
        <w:t xml:space="preserve">2 vs the polynomial order </w:t>
      </w:r>
      <w:r w:rsidRPr="006B311F">
        <w:rPr>
          <w:rFonts w:ascii="Cambria Math" w:hAnsi="Cambria Math" w:cs="Cambria Math"/>
        </w:rPr>
        <w:t>𝑘</w:t>
      </w:r>
      <w:r>
        <w:t>. Comment on the result.</w:t>
      </w:r>
    </w:p>
    <w:p w14:paraId="5311AE05" w14:textId="77777777" w:rsidR="005D0AE5" w:rsidRDefault="005D0AE5" w:rsidP="005D0AE5">
      <w:pPr>
        <w:pStyle w:val="a0"/>
        <w:ind w:leftChars="0"/>
        <w:rPr>
          <w:rFonts w:hint="eastAsia"/>
        </w:rPr>
      </w:pPr>
    </w:p>
    <w:p w14:paraId="0EECF886" w14:textId="6B56A05D" w:rsidR="005D0AE5" w:rsidRDefault="005D0AE5" w:rsidP="005D0AE5">
      <w:pPr>
        <w:rPr>
          <w:rFonts w:hint="eastAsia"/>
        </w:rPr>
      </w:pPr>
      <w:r>
        <w:rPr>
          <w:rFonts w:hint="eastAsia"/>
        </w:rPr>
        <w:t>由下圖可以觀察</w:t>
      </w:r>
      <w:proofErr w:type="gramStart"/>
      <w:r>
        <w:rPr>
          <w:rFonts w:hint="eastAsia"/>
        </w:rPr>
        <w:t>不同階</w:t>
      </w:r>
      <w:proofErr w:type="gramEnd"/>
      <w:r>
        <w:rPr>
          <w:rFonts w:hint="eastAsia"/>
        </w:rPr>
        <w:t>數的擬合情況，越</w:t>
      </w:r>
      <w:proofErr w:type="gramStart"/>
      <w:r>
        <w:rPr>
          <w:rFonts w:hint="eastAsia"/>
        </w:rPr>
        <w:t>高階數擬合</w:t>
      </w:r>
      <w:proofErr w:type="gramEnd"/>
      <w:r>
        <w:rPr>
          <w:rFonts w:hint="eastAsia"/>
        </w:rPr>
        <w:t>的狀況就越佳，並且</w:t>
      </w:r>
      <w:r>
        <w:rPr>
          <w:rFonts w:hint="eastAsia"/>
        </w:rPr>
        <w:t>R2</w:t>
      </w:r>
      <w:proofErr w:type="gramStart"/>
      <w:r>
        <w:rPr>
          <w:rFonts w:hint="eastAsia"/>
        </w:rPr>
        <w:t>值與階數</w:t>
      </w:r>
      <w:proofErr w:type="gramEnd"/>
      <w:r>
        <w:rPr>
          <w:rFonts w:hint="eastAsia"/>
        </w:rPr>
        <w:t>關係也</w:t>
      </w:r>
      <w:proofErr w:type="gramStart"/>
      <w:r>
        <w:rPr>
          <w:rFonts w:hint="eastAsia"/>
        </w:rPr>
        <w:t>滿足階</w:t>
      </w:r>
      <w:proofErr w:type="gramEnd"/>
      <w:r>
        <w:rPr>
          <w:rFonts w:hint="eastAsia"/>
        </w:rPr>
        <w:t>數越高，</w:t>
      </w:r>
      <w:r>
        <w:rPr>
          <w:rFonts w:hint="eastAsia"/>
        </w:rPr>
        <w:t>R2</w:t>
      </w:r>
      <w:r>
        <w:rPr>
          <w:rFonts w:hint="eastAsia"/>
        </w:rPr>
        <w:t>越高的趨勢，意即高階擬合結果較能解釋</w:t>
      </w:r>
      <w:r>
        <w:t>yields</w:t>
      </w:r>
      <w:r>
        <w:rPr>
          <w:rFonts w:hint="eastAsia"/>
        </w:rPr>
        <w:t>的分布狀況</w:t>
      </w:r>
      <w:r w:rsidR="004832A6">
        <w:rPr>
          <w:rFonts w:hint="eastAsia"/>
        </w:rPr>
        <w:t>。</w:t>
      </w:r>
    </w:p>
    <w:p w14:paraId="0C409820" w14:textId="77777777" w:rsidR="005D0AE5" w:rsidRDefault="005D0AE5" w:rsidP="005D0AE5">
      <w:pPr>
        <w:rPr>
          <w:rFonts w:hint="eastAsia"/>
        </w:rPr>
      </w:pPr>
    </w:p>
    <w:p w14:paraId="5494371F" w14:textId="211EDDC5" w:rsidR="00BE751F" w:rsidRDefault="00BE751F" w:rsidP="00EB03A1">
      <w:pPr>
        <w:ind w:left="480"/>
        <w:jc w:val="center"/>
      </w:pPr>
      <w:r w:rsidRPr="00BE751F">
        <w:rPr>
          <w:noProof/>
        </w:rPr>
        <w:lastRenderedPageBreak/>
        <w:drawing>
          <wp:inline distT="0" distB="0" distL="0" distR="0" wp14:anchorId="10EA7019" wp14:editId="37789C28">
            <wp:extent cx="5021531" cy="3522899"/>
            <wp:effectExtent l="0" t="0" r="8255" b="19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76" t="6011" r="5924" b="3817"/>
                    <a:stretch/>
                  </pic:blipFill>
                  <pic:spPr bwMode="auto">
                    <a:xfrm>
                      <a:off x="0" y="0"/>
                      <a:ext cx="5035796" cy="35329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2E9586" w14:textId="5AEEB4AF" w:rsidR="003C5661" w:rsidRDefault="003C5661" w:rsidP="00F77DC5">
      <w:pPr>
        <w:ind w:left="480"/>
        <w:jc w:val="center"/>
      </w:pPr>
      <w:r w:rsidRPr="003C5661">
        <w:rPr>
          <w:noProof/>
        </w:rPr>
        <w:drawing>
          <wp:inline distT="0" distB="0" distL="0" distR="0" wp14:anchorId="12967BB0" wp14:editId="095F9FD1">
            <wp:extent cx="4204634" cy="3028208"/>
            <wp:effectExtent l="0" t="0" r="5715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09900" cy="303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047ED" w14:textId="43154D78" w:rsidR="00B30B40" w:rsidRDefault="00B30B40">
      <w:pPr>
        <w:spacing w:line="240" w:lineRule="auto"/>
      </w:pPr>
      <w:r>
        <w:br w:type="page"/>
      </w:r>
    </w:p>
    <w:p w14:paraId="2349DC26" w14:textId="77777777" w:rsidR="00EB03A1" w:rsidRDefault="00EB03A1" w:rsidP="00BE751F">
      <w:pPr>
        <w:ind w:left="480"/>
      </w:pPr>
    </w:p>
    <w:p w14:paraId="4E455378" w14:textId="638F5254" w:rsidR="006B311F" w:rsidRDefault="006B311F" w:rsidP="006B311F">
      <w:pPr>
        <w:pStyle w:val="a0"/>
        <w:numPr>
          <w:ilvl w:val="0"/>
          <w:numId w:val="6"/>
        </w:numPr>
        <w:ind w:leftChars="0"/>
      </w:pPr>
      <w:r>
        <w:t>For the 4th-order polynomial model, draw a residual plot (vs maturity). Comment on it.</w:t>
      </w:r>
    </w:p>
    <w:p w14:paraId="4BFE74D8" w14:textId="20669E05" w:rsidR="00B30B40" w:rsidRDefault="00B30B40" w:rsidP="00B30B40">
      <w:pPr>
        <w:rPr>
          <w:rFonts w:hint="eastAsia"/>
        </w:rPr>
      </w:pPr>
      <w:r>
        <w:rPr>
          <w:rFonts w:hint="eastAsia"/>
        </w:rPr>
        <w:t>經計算</w:t>
      </w:r>
      <w:r>
        <w:t>residual</w:t>
      </w:r>
      <w:r>
        <w:rPr>
          <w:rFonts w:hint="eastAsia"/>
        </w:rPr>
        <w:t>，可發現</w:t>
      </w:r>
      <w:proofErr w:type="gramStart"/>
      <w:r>
        <w:rPr>
          <w:rFonts w:hint="eastAsia"/>
        </w:rPr>
        <w:t>殘差值大致皆落</w:t>
      </w:r>
      <w:proofErr w:type="gramEnd"/>
      <w:r>
        <w:rPr>
          <w:rFonts w:hint="eastAsia"/>
        </w:rPr>
        <w:t>在</w:t>
      </w:r>
      <w:r w:rsidR="00136F1A">
        <w:rPr>
          <w:rFonts w:hint="eastAsia"/>
        </w:rPr>
        <w:t>0</w:t>
      </w:r>
      <w:r w:rsidR="00136F1A">
        <w:rPr>
          <w:rFonts w:hint="eastAsia"/>
        </w:rPr>
        <w:t>上下，並且</w:t>
      </w:r>
      <w:proofErr w:type="gramStart"/>
      <w:r w:rsidR="00136F1A">
        <w:rPr>
          <w:rFonts w:hint="eastAsia"/>
        </w:rPr>
        <w:t>其均值大致</w:t>
      </w:r>
      <w:proofErr w:type="gramEnd"/>
      <w:r w:rsidR="00136F1A">
        <w:rPr>
          <w:rFonts w:hint="eastAsia"/>
        </w:rPr>
        <w:t>為</w:t>
      </w:r>
      <w:r w:rsidR="00136F1A">
        <w:rPr>
          <w:rFonts w:hint="eastAsia"/>
        </w:rPr>
        <w:t>0</w:t>
      </w:r>
    </w:p>
    <w:p w14:paraId="40A0BA76" w14:textId="50E22873" w:rsidR="00F77DC5" w:rsidRDefault="00F77DC5" w:rsidP="00F77DC5">
      <w:pPr>
        <w:pStyle w:val="a0"/>
        <w:ind w:leftChars="0"/>
        <w:jc w:val="center"/>
      </w:pPr>
      <w:r w:rsidRPr="00F77DC5">
        <w:rPr>
          <w:noProof/>
        </w:rPr>
        <w:drawing>
          <wp:inline distT="0" distB="0" distL="0" distR="0" wp14:anchorId="0F36A94F" wp14:editId="29FBD05B">
            <wp:extent cx="3631835" cy="2524125"/>
            <wp:effectExtent l="0" t="0" r="6985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33056" cy="2524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1D343" w14:textId="62BC2509" w:rsidR="006B311F" w:rsidRDefault="006B311F" w:rsidP="006B311F">
      <w:pPr>
        <w:pStyle w:val="a0"/>
        <w:numPr>
          <w:ilvl w:val="0"/>
          <w:numId w:val="6"/>
        </w:numPr>
        <w:ind w:leftChars="0"/>
      </w:pPr>
      <w:r>
        <w:t>Draw a histogram and a quantile-quantile (Q-Q) plot of the residuals. Comment on it.</w:t>
      </w:r>
    </w:p>
    <w:p w14:paraId="7FE010B5" w14:textId="6C6CFBAF" w:rsidR="00FE2AEC" w:rsidRDefault="00FE2AEC" w:rsidP="00FE2AEC"/>
    <w:p w14:paraId="2C00494F" w14:textId="2E2E1B0E" w:rsidR="00B4357F" w:rsidRDefault="00B4357F" w:rsidP="00B4357F">
      <w:pPr>
        <w:jc w:val="center"/>
      </w:pPr>
      <w:r w:rsidRPr="00B4357F">
        <w:rPr>
          <w:noProof/>
        </w:rPr>
        <w:drawing>
          <wp:inline distT="0" distB="0" distL="0" distR="0" wp14:anchorId="39D0A54E" wp14:editId="7E4A5077">
            <wp:extent cx="3448050" cy="2514600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1DE57" w14:textId="56DD668A" w:rsidR="00FE2AEC" w:rsidRDefault="00FE2AEC" w:rsidP="00FE2AEC">
      <w:pPr>
        <w:jc w:val="center"/>
      </w:pPr>
      <w:r w:rsidRPr="00FE2AEC">
        <w:rPr>
          <w:noProof/>
        </w:rPr>
        <w:lastRenderedPageBreak/>
        <w:drawing>
          <wp:inline distT="0" distB="0" distL="0" distR="0" wp14:anchorId="02511DAE" wp14:editId="670B3B00">
            <wp:extent cx="3600450" cy="2606577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7543" cy="2611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39560" w14:textId="50F05616" w:rsidR="004559EB" w:rsidRDefault="004559EB" w:rsidP="004559EB">
      <w:pPr>
        <w:rPr>
          <w:rFonts w:hint="eastAsia"/>
        </w:rPr>
      </w:pPr>
      <w:r>
        <w:rPr>
          <w:rFonts w:hint="eastAsia"/>
        </w:rPr>
        <w:t>透過</w:t>
      </w:r>
      <w:proofErr w:type="spellStart"/>
      <w:r>
        <w:rPr>
          <w:rFonts w:hint="eastAsia"/>
        </w:rPr>
        <w:t>QQplot</w:t>
      </w:r>
      <w:proofErr w:type="spellEnd"/>
      <w:r>
        <w:rPr>
          <w:rFonts w:hint="eastAsia"/>
        </w:rPr>
        <w:t>趨勢可發現圖中</w:t>
      </w:r>
      <w:r w:rsidR="008B1D7A">
        <w:rPr>
          <w:rFonts w:hint="eastAsia"/>
        </w:rPr>
        <w:t>點多數皆分散在對角線上，意即這筆資料大致為常態分佈的</w:t>
      </w:r>
    </w:p>
    <w:sectPr w:rsidR="004559E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40825" w14:textId="77777777" w:rsidR="000E6C7C" w:rsidRDefault="000E6C7C" w:rsidP="006B311F">
      <w:pPr>
        <w:spacing w:line="240" w:lineRule="auto"/>
      </w:pPr>
      <w:r>
        <w:separator/>
      </w:r>
    </w:p>
  </w:endnote>
  <w:endnote w:type="continuationSeparator" w:id="0">
    <w:p w14:paraId="6B226F94" w14:textId="77777777" w:rsidR="000E6C7C" w:rsidRDefault="000E6C7C" w:rsidP="006B31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標楷體....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52154" w14:textId="77777777" w:rsidR="000E6C7C" w:rsidRDefault="000E6C7C" w:rsidP="006B311F">
      <w:pPr>
        <w:spacing w:line="240" w:lineRule="auto"/>
      </w:pPr>
      <w:r>
        <w:separator/>
      </w:r>
    </w:p>
  </w:footnote>
  <w:footnote w:type="continuationSeparator" w:id="0">
    <w:p w14:paraId="3C6CAB38" w14:textId="77777777" w:rsidR="000E6C7C" w:rsidRDefault="000E6C7C" w:rsidP="006B311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D4835"/>
    <w:multiLevelType w:val="hybridMultilevel"/>
    <w:tmpl w:val="6F84BF2C"/>
    <w:lvl w:ilvl="0" w:tplc="48C2B8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" w15:restartNumberingAfterBreak="0">
    <w:nsid w:val="11343574"/>
    <w:multiLevelType w:val="hybridMultilevel"/>
    <w:tmpl w:val="DF08E61C"/>
    <w:lvl w:ilvl="0" w:tplc="F7F895A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2A157B8"/>
    <w:multiLevelType w:val="hybridMultilevel"/>
    <w:tmpl w:val="F1866206"/>
    <w:lvl w:ilvl="0" w:tplc="4906F908">
      <w:start w:val="1"/>
      <w:numFmt w:val="lowerLetter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3922023"/>
    <w:multiLevelType w:val="hybridMultilevel"/>
    <w:tmpl w:val="3B26A946"/>
    <w:lvl w:ilvl="0" w:tplc="4906F908">
      <w:start w:val="1"/>
      <w:numFmt w:val="lowerLetter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3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1NDKzNDEwNTC0tDRX0lEKTi0uzszPAykwrAUA/c/gECwAAAA="/>
  </w:docVars>
  <w:rsids>
    <w:rsidRoot w:val="009830C9"/>
    <w:rsid w:val="00006FDF"/>
    <w:rsid w:val="0002648B"/>
    <w:rsid w:val="00087FA5"/>
    <w:rsid w:val="000B71DB"/>
    <w:rsid w:val="000E6C7C"/>
    <w:rsid w:val="0012421B"/>
    <w:rsid w:val="00136F1A"/>
    <w:rsid w:val="00185607"/>
    <w:rsid w:val="001878C1"/>
    <w:rsid w:val="00192B22"/>
    <w:rsid w:val="001E44A6"/>
    <w:rsid w:val="001F2CAE"/>
    <w:rsid w:val="00305AB2"/>
    <w:rsid w:val="003708F2"/>
    <w:rsid w:val="003C5661"/>
    <w:rsid w:val="004559EB"/>
    <w:rsid w:val="00467CE2"/>
    <w:rsid w:val="004832A6"/>
    <w:rsid w:val="004C2FD5"/>
    <w:rsid w:val="00526B6A"/>
    <w:rsid w:val="005821EB"/>
    <w:rsid w:val="005B64E1"/>
    <w:rsid w:val="005D0AE5"/>
    <w:rsid w:val="006B311F"/>
    <w:rsid w:val="00795ABD"/>
    <w:rsid w:val="007A0A55"/>
    <w:rsid w:val="007D13D7"/>
    <w:rsid w:val="0081695E"/>
    <w:rsid w:val="008348DC"/>
    <w:rsid w:val="008B1D7A"/>
    <w:rsid w:val="008F68B6"/>
    <w:rsid w:val="00925316"/>
    <w:rsid w:val="00971AAD"/>
    <w:rsid w:val="009830C9"/>
    <w:rsid w:val="00A338D0"/>
    <w:rsid w:val="00AA4416"/>
    <w:rsid w:val="00AE07DB"/>
    <w:rsid w:val="00AF0E9D"/>
    <w:rsid w:val="00B1270B"/>
    <w:rsid w:val="00B15A6B"/>
    <w:rsid w:val="00B30B40"/>
    <w:rsid w:val="00B4357F"/>
    <w:rsid w:val="00BE751F"/>
    <w:rsid w:val="00C3091A"/>
    <w:rsid w:val="00CF0C83"/>
    <w:rsid w:val="00D70725"/>
    <w:rsid w:val="00D930F0"/>
    <w:rsid w:val="00DB4E40"/>
    <w:rsid w:val="00DD0422"/>
    <w:rsid w:val="00E2306E"/>
    <w:rsid w:val="00E34482"/>
    <w:rsid w:val="00E4440D"/>
    <w:rsid w:val="00E7385E"/>
    <w:rsid w:val="00E7449F"/>
    <w:rsid w:val="00EB03A1"/>
    <w:rsid w:val="00EC6151"/>
    <w:rsid w:val="00EE3AA1"/>
    <w:rsid w:val="00F22C95"/>
    <w:rsid w:val="00F25EEA"/>
    <w:rsid w:val="00F726F5"/>
    <w:rsid w:val="00F77DC5"/>
    <w:rsid w:val="00FE2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DD7D75"/>
  <w15:chartTrackingRefBased/>
  <w15:docId w15:val="{F27E13E9-81EA-47D5-9BA7-F6CE46012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1695E"/>
    <w:pPr>
      <w:spacing w:line="360" w:lineRule="auto"/>
    </w:pPr>
    <w:rPr>
      <w:rFonts w:ascii="Times New Roman" w:eastAsia="標楷體" w:hAnsi="Times New Roman"/>
    </w:rPr>
  </w:style>
  <w:style w:type="paragraph" w:styleId="1">
    <w:name w:val="heading 1"/>
    <w:basedOn w:val="a0"/>
    <w:next w:val="a"/>
    <w:link w:val="10"/>
    <w:uiPriority w:val="9"/>
    <w:qFormat/>
    <w:rsid w:val="00EE3AA1"/>
    <w:pPr>
      <w:ind w:leftChars="0" w:left="0"/>
      <w:outlineLvl w:val="0"/>
    </w:pPr>
    <w:rPr>
      <w:b/>
      <w:bCs/>
      <w:sz w:val="32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E7449F"/>
    <w:pPr>
      <w:keepNext/>
      <w:spacing w:line="240" w:lineRule="auto"/>
      <w:outlineLvl w:val="1"/>
    </w:pPr>
    <w:rPr>
      <w:rFonts w:cstheme="majorBidi"/>
      <w:bCs/>
      <w:sz w:val="28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E7449F"/>
    <w:pPr>
      <w:keepNext/>
      <w:spacing w:line="240" w:lineRule="auto"/>
      <w:ind w:leftChars="100" w:left="100"/>
      <w:outlineLvl w:val="2"/>
    </w:pPr>
    <w:rPr>
      <w:rFonts w:cstheme="majorBidi"/>
      <w:bCs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縮排內文"/>
    <w:basedOn w:val="a"/>
    <w:link w:val="a5"/>
    <w:qFormat/>
    <w:rsid w:val="00EE3AA1"/>
    <w:pPr>
      <w:ind w:firstLineChars="200" w:firstLine="200"/>
    </w:pPr>
  </w:style>
  <w:style w:type="character" w:customStyle="1" w:styleId="a5">
    <w:name w:val="縮排內文 字元"/>
    <w:basedOn w:val="a1"/>
    <w:link w:val="a4"/>
    <w:rsid w:val="00EE3AA1"/>
    <w:rPr>
      <w:rFonts w:ascii="Times New Roman" w:eastAsia="標楷體" w:hAnsi="Times New Roman"/>
    </w:rPr>
  </w:style>
  <w:style w:type="character" w:customStyle="1" w:styleId="10">
    <w:name w:val="標題 1 字元"/>
    <w:basedOn w:val="a1"/>
    <w:link w:val="1"/>
    <w:uiPriority w:val="9"/>
    <w:rsid w:val="00EE3AA1"/>
    <w:rPr>
      <w:rFonts w:ascii="Times New Roman" w:eastAsia="標楷體" w:hAnsi="Times New Roman"/>
      <w:b/>
      <w:bCs/>
      <w:sz w:val="32"/>
      <w:szCs w:val="24"/>
    </w:rPr>
  </w:style>
  <w:style w:type="paragraph" w:styleId="a0">
    <w:name w:val="List Paragraph"/>
    <w:basedOn w:val="a"/>
    <w:uiPriority w:val="34"/>
    <w:qFormat/>
    <w:rsid w:val="00E7449F"/>
    <w:pPr>
      <w:ind w:leftChars="200" w:left="480"/>
    </w:pPr>
  </w:style>
  <w:style w:type="character" w:customStyle="1" w:styleId="20">
    <w:name w:val="標題 2 字元"/>
    <w:basedOn w:val="a1"/>
    <w:link w:val="2"/>
    <w:uiPriority w:val="9"/>
    <w:rsid w:val="00E7449F"/>
    <w:rPr>
      <w:rFonts w:ascii="Times New Roman" w:eastAsia="標楷體" w:hAnsi="Times New Roman" w:cstheme="majorBidi"/>
      <w:bCs/>
      <w:sz w:val="28"/>
      <w:szCs w:val="48"/>
    </w:rPr>
  </w:style>
  <w:style w:type="character" w:customStyle="1" w:styleId="30">
    <w:name w:val="標題 3 字元"/>
    <w:basedOn w:val="a1"/>
    <w:link w:val="3"/>
    <w:uiPriority w:val="9"/>
    <w:rsid w:val="00E7449F"/>
    <w:rPr>
      <w:rFonts w:ascii="Times New Roman" w:eastAsia="標楷體" w:hAnsi="Times New Roman" w:cstheme="majorBidi"/>
      <w:bCs/>
      <w:szCs w:val="36"/>
    </w:rPr>
  </w:style>
  <w:style w:type="paragraph" w:styleId="a6">
    <w:name w:val="header"/>
    <w:basedOn w:val="a"/>
    <w:link w:val="a7"/>
    <w:uiPriority w:val="99"/>
    <w:unhideWhenUsed/>
    <w:rsid w:val="006B311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1"/>
    <w:link w:val="a6"/>
    <w:uiPriority w:val="99"/>
    <w:rsid w:val="006B311F"/>
    <w:rPr>
      <w:rFonts w:ascii="Times New Roman" w:eastAsia="標楷體" w:hAnsi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6B311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1"/>
    <w:link w:val="a8"/>
    <w:uiPriority w:val="99"/>
    <w:rsid w:val="006B311F"/>
    <w:rPr>
      <w:rFonts w:ascii="Times New Roman" w:eastAsia="標楷體" w:hAnsi="Times New Roman"/>
      <w:sz w:val="20"/>
      <w:szCs w:val="20"/>
    </w:rPr>
  </w:style>
  <w:style w:type="table" w:styleId="aa">
    <w:name w:val="Table Grid"/>
    <w:basedOn w:val="a2"/>
    <w:uiPriority w:val="39"/>
    <w:rsid w:val="003708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caption"/>
    <w:basedOn w:val="a"/>
    <w:next w:val="a"/>
    <w:uiPriority w:val="35"/>
    <w:unhideWhenUsed/>
    <w:qFormat/>
    <w:rsid w:val="005D0AE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00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A278DC-4B43-4F32-8027-76E8B62E3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7</Pages>
  <Words>144</Words>
  <Characters>821</Characters>
  <Application>Microsoft Office Word</Application>
  <DocSecurity>0</DocSecurity>
  <Lines>6</Lines>
  <Paragraphs>1</Paragraphs>
  <ScaleCrop>false</ScaleCrop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廷睿 黃</dc:creator>
  <cp:keywords/>
  <dc:description/>
  <cp:lastModifiedBy>廷睿 黃</cp:lastModifiedBy>
  <cp:revision>42</cp:revision>
  <cp:lastPrinted>2022-09-26T13:21:00Z</cp:lastPrinted>
  <dcterms:created xsi:type="dcterms:W3CDTF">2022-09-25T15:18:00Z</dcterms:created>
  <dcterms:modified xsi:type="dcterms:W3CDTF">2022-09-26T13:22:00Z</dcterms:modified>
</cp:coreProperties>
</file>